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C3BCD9C" w:rsidR="000C49FD" w:rsidRPr="00443A64" w:rsidRDefault="00443A64" w:rsidP="00E31880">
      <w:pPr>
        <w:jc w:val="center"/>
        <w:rPr>
          <w:b/>
          <w:bCs/>
          <w:sz w:val="32"/>
          <w:szCs w:val="32"/>
        </w:rPr>
      </w:pPr>
      <w:r w:rsidRPr="00443A64">
        <w:rPr>
          <w:b/>
          <w:bCs/>
          <w:sz w:val="32"/>
          <w:szCs w:val="32"/>
        </w:rPr>
        <w:t>(</w:t>
      </w:r>
      <w:r w:rsidR="002A2A9E">
        <w:rPr>
          <w:b/>
          <w:bCs/>
          <w:sz w:val="32"/>
          <w:szCs w:val="32"/>
        </w:rPr>
        <w:t>Kentucky</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F5D15D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A2A9E">
        <w:rPr>
          <w:sz w:val="22"/>
          <w:szCs w:val="22"/>
        </w:rPr>
        <w:t>Kentuck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635D83B" w:rsidR="00C543C7" w:rsidRDefault="002A2A9E"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4846A" w14:textId="77777777" w:rsidR="001745E5" w:rsidRDefault="001745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F518B89" w:rsidR="004F70A3" w:rsidRPr="001745E5" w:rsidRDefault="004F70A3" w:rsidP="001745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9A26F" w14:textId="77777777" w:rsidR="001745E5" w:rsidRDefault="00174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729B4" w14:textId="77777777" w:rsidR="001745E5" w:rsidRDefault="001745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F6EACE2" w:rsidR="004F70A3" w:rsidRPr="001745E5" w:rsidRDefault="004F70A3" w:rsidP="001745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99DE6" w14:textId="77777777" w:rsidR="001745E5" w:rsidRDefault="00174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6777106">
    <w:abstractNumId w:val="3"/>
  </w:num>
  <w:num w:numId="2" w16cid:durableId="759909633">
    <w:abstractNumId w:val="2"/>
  </w:num>
  <w:num w:numId="3" w16cid:durableId="1250386453">
    <w:abstractNumId w:val="0"/>
  </w:num>
  <w:num w:numId="4" w16cid:durableId="1252281499">
    <w:abstractNumId w:val="4"/>
  </w:num>
  <w:num w:numId="5" w16cid:durableId="1190728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745E5"/>
    <w:rsid w:val="00181BFB"/>
    <w:rsid w:val="001D23A7"/>
    <w:rsid w:val="00213AF9"/>
    <w:rsid w:val="00283ABC"/>
    <w:rsid w:val="002A2A9E"/>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